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compassionate midwife with over [X years] of experience in providing comprehensive maternity care, I am excited to apply for the Midwife position at [Hospital/Clinic Name] in Russia Saint Petersburg. This opportunity aligns perfectly with my professional goals and passion for supporting women through the transformative journey of childbirth. My commitment to excellence, combined with a deep understanding of the unique healthcare landscape in Russia Saint Petersburg, makes me an ideal candidate for this role.</w:t>
      </w:r>
    </w:p>
    <w:p>
      <w:pPr>
        <w:pStyle w:val="BodyText"/>
      </w:pPr>
      <w:r>
        <w:t xml:space="preserve">Throughout my career as a Midwife, I have prioritized patient-centered care, fostering trust and collaboration with individuals and families. My expertise spans prenatal care, labor and delivery support, postpartum care, and newborn health education. Whether assisting in high-risk pregnancies or guiding first-time mothers through the natural process of childbirth, I approach each patient with empathy, cultural sensitivity, and a commitment to evidence-based practices. These qualities are essential in Russia Saint Petersburg’s healthcare environment, where midwives play a vital role in ensuring maternal and infant well-being.</w:t>
      </w:r>
    </w:p>
    <w:p>
      <w:pPr>
        <w:pStyle w:val="BodyText"/>
      </w:pPr>
      <w:r>
        <w:t xml:space="preserve">My academic background includes [Degree or Certification] in Midwifery from [Institution Name], where I developed a strong foundation in obstetric care, neonatal resuscitation, and the latest advancements in reproductive health. Additionally, I have completed specialized training in [specific area, e.g., fetal monitoring, pain management techniques, or cultural competency], which has further enhanced my ability to provide holistic care. These qualifications are particularly relevant to the demands of working as a Midwife in Russia Saint Petersburg, where healthcare standards and patient expectations continue to evolve.</w:t>
      </w:r>
    </w:p>
    <w:p>
      <w:pPr>
        <w:pStyle w:val="BodyText"/>
      </w:pPr>
      <w:r>
        <w:t xml:space="preserve">What draws me to Russia Saint Petersburg is its rich cultural heritage and the opportunity to contribute to a region with growing demand for skilled midwives. The city’s diverse population and dynamic healthcare sector present unique challenges and rewards. I am eager to collaborate with local healthcare professionals, learn from their expertise, and adapt my skills to meet the specific needs of Russian families. My ability to communicate in [language, if applicable] and my adaptability in multicultural settings will enable me to provide seamless care while respecting the traditions and values of the community.</w:t>
      </w:r>
    </w:p>
    <w:p>
      <w:pPr>
        <w:pStyle w:val="BodyText"/>
      </w:pPr>
      <w:r>
        <w:t xml:space="preserve">As a Midwife, I understand that every birth experience is deeply personal. In Russia Saint Petersburg, where access to quality healthcare may vary depending on geographic location or socioeconomic factors, I am committed to advocating for equitable care. My goal is to empower women with knowledge, emotional support, and the confidence they need to navigate pregnancy and childbirth successfully. Whether working in a bustling urban hospital or a smaller clinic in the city’s outskirts, I strive to create a safe, welcoming environment where patients feel heard and valued.</w:t>
      </w:r>
    </w:p>
    <w:p>
      <w:pPr>
        <w:pStyle w:val="BodyText"/>
      </w:pPr>
      <w:r>
        <w:t xml:space="preserve">One of my proudest achievements as a Midwife was [specific example, e.g., "leading a community initiative to improve prenatal education for low-income families" or "collaborating with local organizations to reduce maternal mortality rates"]. These experiences reinforced the importance of proactive care and the impact that midwives can have on both individual lives and broader public health outcomes. In Russia Saint Petersburg, I am eager to contribute similar initiatives, leveraging my skills to address critical gaps in maternal healthcare.</w:t>
      </w:r>
    </w:p>
    <w:p>
      <w:pPr>
        <w:pStyle w:val="BodyText"/>
      </w:pPr>
      <w:r>
        <w:t xml:space="preserve">Working as a Midwife in Russia Saint Petersburg also means embracing the city’s vibrant energy and historical significance. The intersection of tradition and modernity in this iconic city mirrors the balance I strive for in my practice—honoring time-honored caregiving practices while integrating innovative approaches. I am particularly inspired by [specific aspect, e.g., "the emphasis on family-centered care in Russian maternity practices" or "the city’s investment in healthcare infrastructure"]. This alignment between my values and the local healthcare ethos strengthens my resolve to contribute meaningfully to your team.</w:t>
      </w:r>
    </w:p>
    <w:p>
      <w:pPr>
        <w:pStyle w:val="BodyText"/>
      </w:pPr>
      <w:r>
        <w:t xml:space="preserve">Finally, I am deeply committed to continuous learning and professional growth. I stay updated on global advancements in midwifery through [professional organizations, conferences, or courses], ensuring that my practice remains at the forefront of the field. In Russia Saint Petersburg, where healthcare systems are continually evolving to meet international standards, this dedication to lifelong learning will enable me to provide the highest level of care while supporting your institution’s mission.</w:t>
      </w:r>
    </w:p>
    <w:p>
      <w:pPr>
        <w:pStyle w:val="BodyText"/>
      </w:pPr>
      <w:r>
        <w:t xml:space="preserve">Thank you for considering my application. I would be honored to bring my skills, experience, and passion for midwifery to [Hospital/Clinic Name] in Russia Saint Petersburg. I am confident that my background and enthusiasm make me a strong fit for this role, and I look forward to the opportunity to discuss how I can contribute to your team’s success.</w:t>
      </w:r>
    </w:p>
    <w:p>
      <w:pPr>
        <w:pStyle w:val="BodyText"/>
      </w:pPr>
      <w:r>
        <w:t xml:space="preserve">Sincerely,</w:t>
      </w:r>
      <w:r>
        <w:br/>
      </w:r>
      <w:r>
        <w:t xml:space="preserve">[Your Full Name]</w:t>
      </w:r>
      <w:r>
        <w:br/>
      </w:r>
      <w:r>
        <w:t xml:space="preserve">[Your Contact Information]</w:t>
      </w:r>
      <w:r>
        <w:br/>
      </w:r>
      <w:r>
        <w:t xml:space="preserve">[LinkedIn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Position in Russia Saint Petersburg</dc:title>
  <dc:creator/>
  <cp:keywords/>
  <dcterms:created xsi:type="dcterms:W3CDTF">2026-07-25T06:24:01Z</dcterms:created>
  <dcterms:modified xsi:type="dcterms:W3CDTF">2026-07-25T06:24:01Z</dcterms:modified>
</cp:coreProperties>
</file>

<file path=docProps/custom.xml><?xml version="1.0" encoding="utf-8"?>
<Properties xmlns="http://schemas.openxmlformats.org/officeDocument/2006/custom-properties" xmlns:vt="http://schemas.openxmlformats.org/officeDocument/2006/docPropsVTypes"/>
</file>